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Dean Park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Paulina Piotrowski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7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71508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